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85B401" w14:textId="2A686619" w:rsidR="00D44C6B" w:rsidRPr="00A933DC" w:rsidRDefault="002405AD" w:rsidP="00D44C6B">
      <w:pPr>
        <w:pStyle w:val="1"/>
        <w:jc w:val="center"/>
        <w:rPr>
          <w:rFonts w:ascii="Times New Roman" w:eastAsia="宋体" w:hAnsi="Times New Roman" w:cs="Times New Roman"/>
          <w:sz w:val="44"/>
          <w:szCs w:val="44"/>
        </w:rPr>
      </w:pPr>
      <w:bookmarkStart w:id="0" w:name="_Hlk11875799"/>
      <w:r w:rsidRPr="002405AD">
        <w:rPr>
          <w:rFonts w:ascii="Times New Roman" w:eastAsia="宋体" w:hAnsi="Times New Roman" w:cs="Times New Roman" w:hint="eastAsia"/>
          <w:sz w:val="44"/>
          <w:szCs w:val="44"/>
        </w:rPr>
        <w:t>VASPKIT</w:t>
      </w:r>
      <w:r w:rsidRPr="002405AD">
        <w:rPr>
          <w:rFonts w:ascii="Times New Roman" w:eastAsia="宋体" w:hAnsi="Times New Roman" w:cs="Times New Roman" w:hint="eastAsia"/>
          <w:sz w:val="44"/>
          <w:szCs w:val="44"/>
        </w:rPr>
        <w:t>杯程序设计比赛</w:t>
      </w:r>
      <w:r w:rsidR="00D82204">
        <w:rPr>
          <w:rFonts w:ascii="Times New Roman" w:eastAsia="宋体" w:hAnsi="Times New Roman" w:cs="Times New Roman" w:hint="eastAsia"/>
          <w:sz w:val="44"/>
          <w:szCs w:val="44"/>
        </w:rPr>
        <w:t>参赛文档</w:t>
      </w:r>
    </w:p>
    <w:p w14:paraId="2F757A15" w14:textId="720DF840" w:rsidR="00D44C6B" w:rsidRPr="00A933DC" w:rsidRDefault="00D44C6B" w:rsidP="00AD4BBB">
      <w:pPr>
        <w:pStyle w:val="2"/>
        <w:rPr>
          <w:rFonts w:ascii="Times New Roman" w:eastAsia="宋体" w:hAnsi="Times New Roman" w:cs="Times New Roman"/>
          <w:szCs w:val="32"/>
        </w:rPr>
      </w:pPr>
      <w:r w:rsidRPr="00A933DC">
        <w:rPr>
          <w:rFonts w:ascii="Times New Roman" w:eastAsia="宋体" w:hAnsi="Times New Roman" w:cs="Times New Roman"/>
          <w:szCs w:val="32"/>
        </w:rPr>
        <w:t>参赛条款</w:t>
      </w:r>
    </w:p>
    <w:p w14:paraId="76860A36" w14:textId="698EE20A" w:rsidR="00956023" w:rsidRPr="00A933DC" w:rsidRDefault="001470D4" w:rsidP="007F57C4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本次比赛为第一届</w:t>
      </w:r>
      <w:r w:rsidRPr="00A933DC">
        <w:rPr>
          <w:rFonts w:ascii="Times New Roman" w:eastAsia="宋体" w:hAnsi="Times New Roman" w:cs="Times New Roman"/>
          <w:sz w:val="28"/>
          <w:szCs w:val="28"/>
        </w:rPr>
        <w:t xml:space="preserve"> VASPKIT </w:t>
      </w:r>
      <w:r w:rsidRPr="00A933DC">
        <w:rPr>
          <w:rFonts w:ascii="Times New Roman" w:eastAsia="宋体" w:hAnsi="Times New Roman" w:cs="Times New Roman"/>
          <w:sz w:val="28"/>
          <w:szCs w:val="28"/>
        </w:rPr>
        <w:t>杯脚本程序设计比赛。</w:t>
      </w:r>
      <w:r w:rsidR="00956023" w:rsidRPr="00A933DC">
        <w:rPr>
          <w:rFonts w:ascii="Times New Roman" w:eastAsia="宋体" w:hAnsi="Times New Roman" w:cs="Times New Roman"/>
          <w:sz w:val="28"/>
          <w:szCs w:val="28"/>
        </w:rPr>
        <w:t>本次比赛由</w:t>
      </w:r>
      <w:r w:rsidR="00B63F08">
        <w:rPr>
          <w:rFonts w:ascii="Times New Roman" w:eastAsia="宋体" w:hAnsi="Times New Roman" w:cs="Times New Roman" w:hint="eastAsia"/>
          <w:sz w:val="28"/>
          <w:szCs w:val="28"/>
        </w:rPr>
        <w:t>并行科技公司</w:t>
      </w:r>
      <w:r w:rsidR="00956023" w:rsidRPr="00A933DC">
        <w:rPr>
          <w:rFonts w:ascii="Times New Roman" w:eastAsia="宋体" w:hAnsi="Times New Roman" w:cs="Times New Roman"/>
          <w:sz w:val="28"/>
          <w:szCs w:val="28"/>
        </w:rPr>
        <w:t>赞助。邀请</w:t>
      </w:r>
      <w:r w:rsidR="00702CBA" w:rsidRPr="00A933DC">
        <w:rPr>
          <w:rFonts w:ascii="Times New Roman" w:eastAsia="宋体" w:hAnsi="Times New Roman" w:cs="Times New Roman"/>
          <w:sz w:val="28"/>
          <w:szCs w:val="28"/>
        </w:rPr>
        <w:t>VASPKIT</w:t>
      </w:r>
      <w:r w:rsidR="00702CBA" w:rsidRPr="00A933DC">
        <w:rPr>
          <w:rFonts w:ascii="Times New Roman" w:eastAsia="宋体" w:hAnsi="Times New Roman" w:cs="Times New Roman"/>
          <w:sz w:val="28"/>
          <w:szCs w:val="28"/>
        </w:rPr>
        <w:t>杯组织者团队</w:t>
      </w:r>
      <w:r w:rsidR="00956023" w:rsidRPr="00A933DC">
        <w:rPr>
          <w:rFonts w:ascii="Times New Roman" w:eastAsia="宋体" w:hAnsi="Times New Roman" w:cs="Times New Roman"/>
          <w:sz w:val="28"/>
          <w:szCs w:val="28"/>
        </w:rPr>
        <w:t>作为比赛评委。</w:t>
      </w:r>
    </w:p>
    <w:p w14:paraId="4BFD2DD0" w14:textId="5C55ABED" w:rsidR="001470D4" w:rsidRPr="00A933DC" w:rsidRDefault="001470D4" w:rsidP="007F57C4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本次比赛主题为异质结建模。比赛主要内容参见</w:t>
      </w:r>
      <w:hyperlink r:id="rId8" w:history="1">
        <w:r w:rsidR="008F76B3" w:rsidRPr="00C31ED8">
          <w:rPr>
            <w:rStyle w:val="af0"/>
            <w:rFonts w:ascii="Times New Roman" w:eastAsia="宋体" w:hAnsi="Times New Roman" w:cs="Times New Roman" w:hint="eastAsia"/>
            <w:sz w:val="28"/>
            <w:szCs w:val="28"/>
          </w:rPr>
          <w:t>链接</w:t>
        </w:r>
      </w:hyperlink>
      <w:r w:rsidRPr="00A933DC">
        <w:rPr>
          <w:rFonts w:ascii="Times New Roman" w:eastAsia="宋体" w:hAnsi="Times New Roman" w:cs="Times New Roman"/>
          <w:sz w:val="28"/>
          <w:szCs w:val="28"/>
        </w:rPr>
        <w:t>。</w:t>
      </w:r>
    </w:p>
    <w:p w14:paraId="0DEFE793" w14:textId="2F28307F" w:rsidR="001470D4" w:rsidRPr="00A933DC" w:rsidRDefault="001470D4" w:rsidP="00956023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本次比赛评选标准为：优先注重脚本交互性、普适性及建模效果；其次考虑</w:t>
      </w:r>
      <w:r w:rsidR="005C1ECB" w:rsidRPr="00A933DC">
        <w:rPr>
          <w:rFonts w:ascii="Times New Roman" w:eastAsia="宋体" w:hAnsi="Times New Roman" w:cs="Times New Roman"/>
          <w:sz w:val="28"/>
          <w:szCs w:val="28"/>
        </w:rPr>
        <w:t>运行</w:t>
      </w:r>
      <w:r w:rsidRPr="00A933DC">
        <w:rPr>
          <w:rFonts w:ascii="Times New Roman" w:eastAsia="宋体" w:hAnsi="Times New Roman" w:cs="Times New Roman"/>
          <w:sz w:val="28"/>
          <w:szCs w:val="28"/>
        </w:rPr>
        <w:t>时间。</w:t>
      </w:r>
    </w:p>
    <w:p w14:paraId="52338796" w14:textId="0BE9FC6A" w:rsidR="006706DF" w:rsidRDefault="00317A91" w:rsidP="007F57C4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317A91">
        <w:rPr>
          <w:rFonts w:ascii="Times New Roman" w:eastAsia="宋体" w:hAnsi="Times New Roman" w:cs="Times New Roman" w:hint="eastAsia"/>
          <w:sz w:val="28"/>
          <w:szCs w:val="28"/>
        </w:rPr>
        <w:t>视参与人数与赞助数目定奖金，保证至少一等奖一名，奖金至少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800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元人民币；二等奖至少一名，奖金至少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400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元；三等奖至少一名，奖金至少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200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元；参与奖人数不限，完成基本内容即可获得参与奖。同时优秀的代码有机会添加到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VASPKIT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主程序中。</w:t>
      </w:r>
      <w:r w:rsidR="00C31ED8">
        <w:rPr>
          <w:rFonts w:ascii="Times New Roman" w:eastAsia="宋体" w:hAnsi="Times New Roman" w:cs="Times New Roman" w:hint="eastAsia"/>
          <w:sz w:val="28"/>
          <w:szCs w:val="28"/>
        </w:rPr>
        <w:t>组织者团队将主动联系</w:t>
      </w:r>
      <w:r w:rsidR="00C31ED8" w:rsidRPr="00317A91">
        <w:rPr>
          <w:rFonts w:ascii="Times New Roman" w:eastAsia="宋体" w:hAnsi="Times New Roman" w:cs="Times New Roman" w:hint="eastAsia"/>
          <w:sz w:val="28"/>
          <w:szCs w:val="28"/>
        </w:rPr>
        <w:t>第一、二、三等奖</w:t>
      </w:r>
      <w:r w:rsidR="00C31ED8">
        <w:rPr>
          <w:rFonts w:ascii="Times New Roman" w:eastAsia="宋体" w:hAnsi="Times New Roman" w:cs="Times New Roman" w:hint="eastAsia"/>
          <w:sz w:val="28"/>
          <w:szCs w:val="28"/>
        </w:rPr>
        <w:t>获得者，并</w:t>
      </w:r>
      <w:r w:rsidRPr="00317A91">
        <w:rPr>
          <w:rFonts w:ascii="Times New Roman" w:eastAsia="宋体" w:hAnsi="Times New Roman" w:cs="Times New Roman" w:hint="eastAsia"/>
          <w:sz w:val="28"/>
          <w:szCs w:val="28"/>
        </w:rPr>
        <w:t>以快递邮寄形式颁发实体证书，其他参与者颁发电子参与证书。</w:t>
      </w:r>
    </w:p>
    <w:p w14:paraId="1C2B3169" w14:textId="3E8445C6" w:rsidR="00C31ED8" w:rsidRPr="00A933DC" w:rsidRDefault="00C31ED8" w:rsidP="00C31ED8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C31ED8">
        <w:rPr>
          <w:rFonts w:ascii="Times New Roman" w:eastAsia="宋体" w:hAnsi="Times New Roman" w:cs="Times New Roman" w:hint="eastAsia"/>
          <w:sz w:val="28"/>
          <w:szCs w:val="28"/>
        </w:rPr>
        <w:t>本次比赛由</w:t>
      </w:r>
      <w:bookmarkStart w:id="1" w:name="_GoBack"/>
      <w:r w:rsidRPr="00C57878">
        <w:rPr>
          <w:rFonts w:ascii="Times New Roman" w:eastAsia="宋体" w:hAnsi="Times New Roman" w:cs="Times New Roman" w:hint="eastAsia"/>
          <w:b/>
          <w:sz w:val="28"/>
          <w:szCs w:val="28"/>
        </w:rPr>
        <w:t>并行科技</w:t>
      </w:r>
      <w:bookmarkEnd w:id="1"/>
      <w:r w:rsidRPr="00C31ED8">
        <w:rPr>
          <w:rFonts w:ascii="Times New Roman" w:eastAsia="宋体" w:hAnsi="Times New Roman" w:cs="Times New Roman" w:hint="eastAsia"/>
          <w:sz w:val="28"/>
          <w:szCs w:val="28"/>
        </w:rPr>
        <w:t>赞助，参赛者的</w:t>
      </w:r>
      <w:r>
        <w:rPr>
          <w:rFonts w:ascii="Times New Roman" w:eastAsia="宋体" w:hAnsi="Times New Roman" w:cs="Times New Roman" w:hint="eastAsia"/>
          <w:sz w:val="28"/>
          <w:szCs w:val="28"/>
        </w:rPr>
        <w:t>姓名和邮箱地址</w:t>
      </w:r>
      <w:r w:rsidRPr="00C31ED8">
        <w:rPr>
          <w:rFonts w:ascii="Times New Roman" w:eastAsia="宋体" w:hAnsi="Times New Roman" w:cs="Times New Roman" w:hint="eastAsia"/>
          <w:sz w:val="28"/>
          <w:szCs w:val="28"/>
        </w:rPr>
        <w:t>将备份至并行科技</w:t>
      </w:r>
      <w:r>
        <w:rPr>
          <w:rFonts w:ascii="Times New Roman" w:eastAsia="宋体" w:hAnsi="Times New Roman" w:cs="Times New Roman" w:hint="eastAsia"/>
          <w:sz w:val="28"/>
          <w:szCs w:val="28"/>
        </w:rPr>
        <w:t>，</w:t>
      </w:r>
      <w:r w:rsidRPr="00C31ED8">
        <w:rPr>
          <w:rFonts w:ascii="Times New Roman" w:eastAsia="宋体" w:hAnsi="Times New Roman" w:cs="Times New Roman" w:hint="eastAsia"/>
          <w:sz w:val="28"/>
          <w:szCs w:val="28"/>
        </w:rPr>
        <w:t>若参赛者三年内向并行科技购买计算资源，并行科技将会给予一定优惠。</w:t>
      </w:r>
    </w:p>
    <w:p w14:paraId="524F2AB0" w14:textId="250B68F5" w:rsidR="0008646D" w:rsidRPr="00A933DC" w:rsidRDefault="0008646D" w:rsidP="0008646D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参赛代码所有权归参赛者所有。</w:t>
      </w:r>
    </w:p>
    <w:p w14:paraId="41C63EEB" w14:textId="29828BD3" w:rsidR="006047B5" w:rsidRDefault="006047B5" w:rsidP="0008646D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bookmarkStart w:id="2" w:name="_Hlk11770272"/>
      <w:r w:rsidRPr="00A933DC">
        <w:rPr>
          <w:rFonts w:ascii="Times New Roman" w:eastAsia="宋体" w:hAnsi="Times New Roman" w:cs="Times New Roman"/>
          <w:sz w:val="28"/>
          <w:szCs w:val="28"/>
        </w:rPr>
        <w:t>最终解释权归</w:t>
      </w:r>
      <w:r w:rsidRPr="00A933DC">
        <w:rPr>
          <w:rFonts w:ascii="Times New Roman" w:eastAsia="宋体" w:hAnsi="Times New Roman" w:cs="Times New Roman"/>
          <w:sz w:val="28"/>
          <w:szCs w:val="28"/>
        </w:rPr>
        <w:t>VASPKIT</w:t>
      </w:r>
      <w:r w:rsidRPr="00A933DC">
        <w:rPr>
          <w:rFonts w:ascii="Times New Roman" w:eastAsia="宋体" w:hAnsi="Times New Roman" w:cs="Times New Roman"/>
          <w:sz w:val="28"/>
          <w:szCs w:val="28"/>
        </w:rPr>
        <w:t>杯组织者团队</w:t>
      </w:r>
      <w:bookmarkEnd w:id="2"/>
      <w:r w:rsidRPr="00A933DC">
        <w:rPr>
          <w:rFonts w:ascii="Times New Roman" w:eastAsia="宋体" w:hAnsi="Times New Roman" w:cs="Times New Roman"/>
          <w:sz w:val="28"/>
          <w:szCs w:val="28"/>
        </w:rPr>
        <w:t>。</w:t>
      </w:r>
    </w:p>
    <w:p w14:paraId="103AF09A" w14:textId="1A6E789F" w:rsidR="00702CBA" w:rsidRPr="00A933DC" w:rsidRDefault="00EF305E" w:rsidP="0008646D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附录的参赛信息表格可视情况调整表格格式。</w:t>
      </w:r>
    </w:p>
    <w:p w14:paraId="14BB18AE" w14:textId="6348AB85" w:rsidR="00AD4BBB" w:rsidRPr="00A933DC" w:rsidRDefault="0008646D" w:rsidP="00AD4BBB">
      <w:pPr>
        <w:pStyle w:val="a4"/>
        <w:numPr>
          <w:ilvl w:val="0"/>
          <w:numId w:val="10"/>
        </w:numPr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sz w:val="28"/>
          <w:szCs w:val="28"/>
        </w:rPr>
        <w:t>所提交代码</w:t>
      </w:r>
      <w:r w:rsidR="00384922" w:rsidRPr="00A933DC">
        <w:rPr>
          <w:rFonts w:ascii="Times New Roman" w:eastAsia="宋体" w:hAnsi="Times New Roman" w:cs="Times New Roman"/>
          <w:sz w:val="28"/>
          <w:szCs w:val="28"/>
        </w:rPr>
        <w:t>须</w:t>
      </w:r>
      <w:r w:rsidRPr="00A933DC">
        <w:rPr>
          <w:rFonts w:ascii="Times New Roman" w:eastAsia="宋体" w:hAnsi="Times New Roman" w:cs="Times New Roman"/>
          <w:sz w:val="28"/>
          <w:szCs w:val="28"/>
        </w:rPr>
        <w:t>为参赛者原创作品，</w:t>
      </w:r>
      <w:r w:rsidR="00B0552B">
        <w:rPr>
          <w:rFonts w:ascii="Times New Roman" w:eastAsia="宋体" w:hAnsi="Times New Roman" w:cs="Times New Roman" w:hint="eastAsia"/>
          <w:sz w:val="28"/>
          <w:szCs w:val="28"/>
        </w:rPr>
        <w:t>以下几行信息</w:t>
      </w:r>
      <w:r w:rsidR="00B0552B" w:rsidRPr="002A627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必须出现在程序开始部分</w:t>
      </w:r>
      <w:r w:rsidR="00B0552B">
        <w:rPr>
          <w:rFonts w:ascii="Times New Roman" w:eastAsia="宋体" w:hAnsi="Times New Roman" w:cs="Times New Roman" w:hint="eastAsia"/>
          <w:sz w:val="28"/>
          <w:szCs w:val="28"/>
        </w:rPr>
        <w:t>，</w:t>
      </w:r>
      <w:r w:rsidR="00317A91">
        <w:rPr>
          <w:rFonts w:ascii="Times New Roman" w:eastAsia="宋体" w:hAnsi="Times New Roman" w:cs="Times New Roman" w:hint="eastAsia"/>
          <w:sz w:val="28"/>
          <w:szCs w:val="28"/>
        </w:rPr>
        <w:t>并且</w:t>
      </w:r>
      <w:r w:rsidR="00B0552B" w:rsidRPr="002A627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最好</w:t>
      </w:r>
      <w:r w:rsidRPr="002A6274">
        <w:rPr>
          <w:rFonts w:ascii="Times New Roman" w:eastAsia="宋体" w:hAnsi="Times New Roman" w:cs="Times New Roman"/>
          <w:b/>
          <w:bCs/>
          <w:sz w:val="28"/>
          <w:szCs w:val="28"/>
        </w:rPr>
        <w:t>程序运行后</w:t>
      </w:r>
      <w:r w:rsidR="00B0552B" w:rsidRPr="002A627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可以</w:t>
      </w:r>
      <w:r w:rsidRPr="002A6274">
        <w:rPr>
          <w:rFonts w:ascii="Times New Roman" w:eastAsia="宋体" w:hAnsi="Times New Roman" w:cs="Times New Roman"/>
          <w:b/>
          <w:bCs/>
          <w:sz w:val="28"/>
          <w:szCs w:val="28"/>
        </w:rPr>
        <w:t>打印</w:t>
      </w:r>
      <w:r w:rsidRPr="00A933DC">
        <w:rPr>
          <w:rFonts w:ascii="Times New Roman" w:eastAsia="宋体" w:hAnsi="Times New Roman" w:cs="Times New Roman"/>
          <w:sz w:val="28"/>
          <w:szCs w:val="28"/>
        </w:rPr>
        <w:t>以下信息</w:t>
      </w:r>
      <w:r w:rsidR="00317A91">
        <w:rPr>
          <w:rFonts w:ascii="Times New Roman" w:eastAsia="宋体" w:hAnsi="Times New Roman" w:cs="Times New Roman" w:hint="eastAsia"/>
          <w:sz w:val="28"/>
          <w:szCs w:val="28"/>
        </w:rPr>
        <w:t>（英文即可）</w:t>
      </w:r>
      <w:r w:rsidRPr="00A933DC">
        <w:rPr>
          <w:rFonts w:ascii="Times New Roman" w:eastAsia="宋体" w:hAnsi="Times New Roman" w:cs="Times New Roman"/>
          <w:sz w:val="28"/>
          <w:szCs w:val="28"/>
        </w:rPr>
        <w:t>：</w:t>
      </w:r>
    </w:p>
    <w:p w14:paraId="7DAB2B1F" w14:textId="785078BF" w:rsidR="0008646D" w:rsidRPr="00A933DC" w:rsidRDefault="00BF31B4" w:rsidP="00BF31B4">
      <w:pPr>
        <w:pStyle w:val="a4"/>
        <w:ind w:left="360"/>
        <w:rPr>
          <w:rFonts w:ascii="Times New Roman" w:eastAsia="宋体" w:hAnsi="Times New Roman" w:cs="Times New Roman"/>
          <w:sz w:val="28"/>
          <w:szCs w:val="28"/>
        </w:rPr>
      </w:pPr>
      <w:r w:rsidRPr="00A933DC">
        <w:rPr>
          <w:rFonts w:ascii="Times New Roman" w:eastAsia="宋体" w:hAnsi="Times New Roman" w:cs="Times New Roman"/>
          <w:noProof/>
          <w:sz w:val="28"/>
          <w:szCs w:val="28"/>
        </w:rPr>
        <mc:AlternateContent>
          <mc:Choice Requires="wps">
            <w:drawing>
              <wp:inline distT="0" distB="0" distL="0" distR="0" wp14:anchorId="33FD4278" wp14:editId="12739F34">
                <wp:extent cx="3642360" cy="1404620"/>
                <wp:effectExtent l="0" t="0" r="15240" b="2730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3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B6DDD8" w14:textId="22A3C85B" w:rsidR="004F60E8" w:rsidRPr="00DE2E31" w:rsidRDefault="006F6C14">
                            <w:pPr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#</w:t>
                            </w:r>
                            <w:r w:rsidR="0008646D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作者姓名</w:t>
                            </w:r>
                            <w:r w:rsidR="004F60E8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/Author name</w:t>
                            </w:r>
                          </w:p>
                          <w:p w14:paraId="77730AE3" w14:textId="4CA5F87C" w:rsidR="0008646D" w:rsidRPr="00DE2E31" w:rsidRDefault="004F60E8">
                            <w:pPr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#</w:t>
                            </w: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作者</w:t>
                            </w:r>
                            <w:r w:rsidR="0008646D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邮箱或者其他联系方式</w:t>
                            </w:r>
                            <w:r w:rsidR="00424A36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及单位</w:t>
                            </w:r>
                            <w:r w:rsidR="00BF31B4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/</w:t>
                            </w: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E</w:t>
                            </w:r>
                            <w:r w:rsidR="00BF31B4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mail</w:t>
                            </w:r>
                            <w:r w:rsidR="00E119D6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, affiliation</w:t>
                            </w:r>
                          </w:p>
                          <w:p w14:paraId="648A30D0" w14:textId="77777777" w:rsidR="004B10CC" w:rsidRPr="00DE2E31" w:rsidRDefault="004B10CC" w:rsidP="004B10CC">
                            <w:pPr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#</w:t>
                            </w: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功能描述</w:t>
                            </w: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/Usage description</w:t>
                            </w:r>
                          </w:p>
                          <w:p w14:paraId="56BF05CA" w14:textId="0DDAB18E" w:rsidR="0008646D" w:rsidRPr="00DE2E31" w:rsidRDefault="006F6C14">
                            <w:pPr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#</w:t>
                            </w:r>
                            <w:r w:rsidR="0008646D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版本号</w:t>
                            </w:r>
                            <w:r w:rsidR="00BF31B4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/Version</w:t>
                            </w:r>
                          </w:p>
                          <w:p w14:paraId="2C07C9A2" w14:textId="6E62DEB3" w:rsidR="0008646D" w:rsidRPr="00DE2E31" w:rsidRDefault="006F6C14">
                            <w:pPr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#</w:t>
                            </w:r>
                            <w:r w:rsidR="0008646D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第一次发布时间</w:t>
                            </w:r>
                            <w:r w:rsidR="00BF31B4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/First released time</w:t>
                            </w:r>
                          </w:p>
                          <w:p w14:paraId="0FAC6814" w14:textId="62066586" w:rsidR="0008646D" w:rsidRPr="00DE2E31" w:rsidRDefault="006F6C14">
                            <w:pPr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w:r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#</w:t>
                            </w:r>
                            <w:r w:rsidR="0008646D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修改时间</w:t>
                            </w:r>
                            <w:r w:rsidR="00BF31B4" w:rsidRPr="00DE2E31">
                              <w:rPr>
                                <w:rFonts w:ascii="Times New Roman" w:eastAsiaTheme="minorEastAsia" w:hAnsi="Times New Roman" w:cs="Times New Roman"/>
                              </w:rPr>
                              <w:t>/Last modified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3FD4278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286.8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">
                <v:textbox style="mso-fit-shape-to-text:t">
                  <w:txbxContent>
                    <w:p w14:paraId="1DB6DDD8" w14:textId="22A3C85B" w:rsidR="004F60E8" w:rsidRPr="00DE2E31" w:rsidRDefault="006F6C14">
                      <w:pPr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#</w:t>
                      </w:r>
                      <w:r w:rsidR="0008646D" w:rsidRPr="00DE2E31">
                        <w:rPr>
                          <w:rFonts w:ascii="Times New Roman" w:eastAsiaTheme="minorEastAsia" w:hAnsi="Times New Roman" w:cs="Times New Roman"/>
                        </w:rPr>
                        <w:t>作者姓名</w:t>
                      </w:r>
                      <w:r w:rsidR="004F60E8" w:rsidRPr="00DE2E31">
                        <w:rPr>
                          <w:rFonts w:ascii="Times New Roman" w:eastAsiaTheme="minorEastAsia" w:hAnsi="Times New Roman" w:cs="Times New Roman"/>
                        </w:rPr>
                        <w:t>/Author name</w:t>
                      </w:r>
                    </w:p>
                    <w:p w14:paraId="77730AE3" w14:textId="4CA5F87C" w:rsidR="0008646D" w:rsidRPr="00DE2E31" w:rsidRDefault="004F60E8">
                      <w:pPr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#</w:t>
                      </w: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作者</w:t>
                      </w:r>
                      <w:r w:rsidR="0008646D" w:rsidRPr="00DE2E31">
                        <w:rPr>
                          <w:rFonts w:ascii="Times New Roman" w:eastAsiaTheme="minorEastAsia" w:hAnsi="Times New Roman" w:cs="Times New Roman"/>
                        </w:rPr>
                        <w:t>邮箱或者其他联系方式</w:t>
                      </w:r>
                      <w:r w:rsidR="00424A36" w:rsidRPr="00DE2E31">
                        <w:rPr>
                          <w:rFonts w:ascii="Times New Roman" w:eastAsiaTheme="minorEastAsia" w:hAnsi="Times New Roman" w:cs="Times New Roman"/>
                        </w:rPr>
                        <w:t>及单位</w:t>
                      </w:r>
                      <w:r w:rsidR="00BF31B4" w:rsidRPr="00DE2E31">
                        <w:rPr>
                          <w:rFonts w:ascii="Times New Roman" w:eastAsiaTheme="minorEastAsia" w:hAnsi="Times New Roman" w:cs="Times New Roman"/>
                        </w:rPr>
                        <w:t>/</w:t>
                      </w: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E</w:t>
                      </w:r>
                      <w:r w:rsidR="00BF31B4" w:rsidRPr="00DE2E31">
                        <w:rPr>
                          <w:rFonts w:ascii="Times New Roman" w:eastAsiaTheme="minorEastAsia" w:hAnsi="Times New Roman" w:cs="Times New Roman"/>
                        </w:rPr>
                        <w:t>mail</w:t>
                      </w:r>
                      <w:r w:rsidR="00E119D6" w:rsidRPr="00DE2E31">
                        <w:rPr>
                          <w:rFonts w:ascii="Times New Roman" w:eastAsiaTheme="minorEastAsia" w:hAnsi="Times New Roman" w:cs="Times New Roman"/>
                        </w:rPr>
                        <w:t>, affiliation</w:t>
                      </w:r>
                    </w:p>
                    <w:p w14:paraId="648A30D0" w14:textId="77777777" w:rsidR="004B10CC" w:rsidRPr="00DE2E31" w:rsidRDefault="004B10CC" w:rsidP="004B10CC">
                      <w:pPr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#</w:t>
                      </w: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功能描述</w:t>
                      </w: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/Usage description</w:t>
                      </w:r>
                    </w:p>
                    <w:p w14:paraId="56BF05CA" w14:textId="0DDAB18E" w:rsidR="0008646D" w:rsidRPr="00DE2E31" w:rsidRDefault="006F6C14">
                      <w:pPr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#</w:t>
                      </w:r>
                      <w:r w:rsidR="0008646D" w:rsidRPr="00DE2E31">
                        <w:rPr>
                          <w:rFonts w:ascii="Times New Roman" w:eastAsiaTheme="minorEastAsia" w:hAnsi="Times New Roman" w:cs="Times New Roman"/>
                        </w:rPr>
                        <w:t>版本号</w:t>
                      </w:r>
                      <w:r w:rsidR="00BF31B4" w:rsidRPr="00DE2E31">
                        <w:rPr>
                          <w:rFonts w:ascii="Times New Roman" w:eastAsiaTheme="minorEastAsia" w:hAnsi="Times New Roman" w:cs="Times New Roman"/>
                        </w:rPr>
                        <w:t>/Version</w:t>
                      </w:r>
                    </w:p>
                    <w:p w14:paraId="2C07C9A2" w14:textId="6E62DEB3" w:rsidR="0008646D" w:rsidRPr="00DE2E31" w:rsidRDefault="006F6C14">
                      <w:pPr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#</w:t>
                      </w:r>
                      <w:r w:rsidR="0008646D" w:rsidRPr="00DE2E31">
                        <w:rPr>
                          <w:rFonts w:ascii="Times New Roman" w:eastAsiaTheme="minorEastAsia" w:hAnsi="Times New Roman" w:cs="Times New Roman"/>
                        </w:rPr>
                        <w:t>第一次发布时间</w:t>
                      </w:r>
                      <w:r w:rsidR="00BF31B4" w:rsidRPr="00DE2E31">
                        <w:rPr>
                          <w:rFonts w:ascii="Times New Roman" w:eastAsiaTheme="minorEastAsia" w:hAnsi="Times New Roman" w:cs="Times New Roman"/>
                        </w:rPr>
                        <w:t>/First released time</w:t>
                      </w:r>
                    </w:p>
                    <w:p w14:paraId="0FAC6814" w14:textId="62066586" w:rsidR="0008646D" w:rsidRPr="00DE2E31" w:rsidRDefault="006F6C14">
                      <w:pPr>
                        <w:rPr>
                          <w:rFonts w:ascii="Times New Roman" w:eastAsiaTheme="minorEastAsia" w:hAnsi="Times New Roman" w:cs="Times New Roman"/>
                        </w:rPr>
                      </w:pPr>
                      <w:r w:rsidRPr="00DE2E31">
                        <w:rPr>
                          <w:rFonts w:ascii="Times New Roman" w:eastAsiaTheme="minorEastAsia" w:hAnsi="Times New Roman" w:cs="Times New Roman"/>
                        </w:rPr>
                        <w:t>#</w:t>
                      </w:r>
                      <w:r w:rsidR="0008646D" w:rsidRPr="00DE2E31">
                        <w:rPr>
                          <w:rFonts w:ascii="Times New Roman" w:eastAsiaTheme="minorEastAsia" w:hAnsi="Times New Roman" w:cs="Times New Roman"/>
                        </w:rPr>
                        <w:t>修改时间</w:t>
                      </w:r>
                      <w:r w:rsidR="00BF31B4" w:rsidRPr="00DE2E31">
                        <w:rPr>
                          <w:rFonts w:ascii="Times New Roman" w:eastAsiaTheme="minorEastAsia" w:hAnsi="Times New Roman" w:cs="Times New Roman"/>
                        </w:rPr>
                        <w:t>/Last modified t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A01FAA" w14:textId="010FFBCA" w:rsidR="00D44C6B" w:rsidRPr="00A933DC" w:rsidRDefault="00AD4BBB" w:rsidP="00AD4BBB">
      <w:pPr>
        <w:pStyle w:val="2"/>
        <w:rPr>
          <w:rFonts w:ascii="Times New Roman" w:eastAsia="宋体" w:hAnsi="Times New Roman" w:cs="Times New Roman"/>
        </w:rPr>
      </w:pPr>
      <w:r w:rsidRPr="00A933DC">
        <w:rPr>
          <w:rFonts w:ascii="Times New Roman" w:eastAsia="宋体" w:hAnsi="Times New Roman" w:cs="Times New Roman"/>
        </w:rPr>
        <w:t>参赛信息</w:t>
      </w:r>
    </w:p>
    <w:tbl>
      <w:tblPr>
        <w:tblStyle w:val="ad"/>
        <w:tblW w:w="9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5961"/>
      </w:tblGrid>
      <w:tr w:rsidR="00DB726B" w:rsidRPr="00A933DC" w14:paraId="325159D7" w14:textId="77777777" w:rsidTr="00121210">
        <w:tc>
          <w:tcPr>
            <w:tcW w:w="9016" w:type="dxa"/>
            <w:gridSpan w:val="2"/>
            <w:tcBorders>
              <w:top w:val="single" w:sz="12" w:space="0" w:color="4F81BD" w:themeColor="accent1"/>
            </w:tcBorders>
          </w:tcPr>
          <w:p w14:paraId="118B9149" w14:textId="725F7630" w:rsidR="00DB726B" w:rsidRPr="00A933DC" w:rsidRDefault="00E071DA" w:rsidP="00BF31B4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本人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已仔细阅读</w:t>
            </w:r>
            <w:r w:rsidR="007F57C4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并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同意</w:t>
            </w:r>
            <w:r w:rsidR="007F57C4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遵守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上述参赛条款：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 w:rsidR="00317A91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   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</w:tc>
      </w:tr>
      <w:tr w:rsidR="00DB726B" w:rsidRPr="00A933DC" w14:paraId="43DA75EE" w14:textId="77777777" w:rsidTr="00FF4B0B">
        <w:tc>
          <w:tcPr>
            <w:tcW w:w="9016" w:type="dxa"/>
            <w:gridSpan w:val="2"/>
            <w:tcBorders>
              <w:bottom w:val="single" w:sz="4" w:space="0" w:color="4F81BD" w:themeColor="accent1"/>
            </w:tcBorders>
          </w:tcPr>
          <w:p w14:paraId="7B9D62C2" w14:textId="0D09FC7F" w:rsidR="00DB726B" w:rsidRPr="00A933DC" w:rsidRDefault="006706DF" w:rsidP="00DB726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代码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若获选，是否愿意将代码并入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="008D397B">
              <w:rPr>
                <w:rFonts w:ascii="Times New Roman" w:eastAsia="宋体" w:hAnsi="Times New Roman" w:cs="Times New Roman"/>
                <w:sz w:val="28"/>
                <w:szCs w:val="28"/>
              </w:rPr>
              <w:t>VASPKIT</w:t>
            </w:r>
            <w:r w:rsidR="00317A91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 w:rsidR="00317A91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="00DB726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  <w:p w14:paraId="5539E205" w14:textId="6D2657BA" w:rsidR="00A30F75" w:rsidRDefault="00A30F75" w:rsidP="00A30F75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是否愿意在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VASPKIT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官网的专栏中</w:t>
            </w:r>
            <w:r w:rsidRPr="006F6C14"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</w:rPr>
              <w:t>公开获奖代码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 w:rsidR="00BF31B4"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  <w:p w14:paraId="73006F4E" w14:textId="77777777" w:rsidR="00317A91" w:rsidRDefault="00317A91" w:rsidP="00A30F75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F5F06FD" w14:textId="77777777" w:rsidR="00DE2E31" w:rsidRDefault="00DE2E31" w:rsidP="00C31ED8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B0480C6" w14:textId="55789E55" w:rsidR="00F07CCC" w:rsidRDefault="008A2027" w:rsidP="00C31ED8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lastRenderedPageBreak/>
              <w:t>参赛者签名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手写）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</w:p>
          <w:p w14:paraId="4CD15260" w14:textId="77777777" w:rsidR="00317A91" w:rsidRDefault="00317A91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A4244D7" w14:textId="77777777" w:rsidR="00317A91" w:rsidRDefault="008A2027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姓名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</w:t>
            </w:r>
          </w:p>
          <w:p w14:paraId="7140D54C" w14:textId="15521D7F" w:rsidR="00F07CCC" w:rsidRDefault="008A2027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</w:t>
            </w:r>
          </w:p>
          <w:p w14:paraId="5D7A92D0" w14:textId="77777777" w:rsidR="00317A91" w:rsidRDefault="00F07CCC" w:rsidP="00317A91">
            <w:pPr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F07CC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日期：</w:t>
            </w:r>
            <w:r w:rsidRPr="00F07CC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</w:p>
          <w:p w14:paraId="01D42D4C" w14:textId="2B57AC52" w:rsidR="00A30F75" w:rsidRPr="00A933DC" w:rsidRDefault="00F07CCC" w:rsidP="002405AD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F07CC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</w:t>
            </w:r>
            <w:r w:rsidR="002405AD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AD4BBB" w:rsidRPr="00A933DC" w14:paraId="61867252" w14:textId="77777777" w:rsidTr="00DB726B">
        <w:tc>
          <w:tcPr>
            <w:tcW w:w="3055" w:type="dxa"/>
            <w:tcBorders>
              <w:top w:val="single" w:sz="4" w:space="0" w:color="4F81BD" w:themeColor="accent1"/>
              <w:right w:val="single" w:sz="4" w:space="0" w:color="4F81BD" w:themeColor="accent1"/>
            </w:tcBorders>
          </w:tcPr>
          <w:p w14:paraId="2EEB0395" w14:textId="5A0FC6BD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姓名：</w:t>
            </w:r>
          </w:p>
        </w:tc>
        <w:tc>
          <w:tcPr>
            <w:tcW w:w="5961" w:type="dxa"/>
            <w:tcBorders>
              <w:top w:val="single" w:sz="4" w:space="0" w:color="4F81BD" w:themeColor="accent1"/>
              <w:left w:val="single" w:sz="4" w:space="0" w:color="4F81BD" w:themeColor="accent1"/>
            </w:tcBorders>
          </w:tcPr>
          <w:p w14:paraId="49F545E0" w14:textId="315C3D73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7C28D84C" w14:textId="77777777" w:rsidTr="00DB726B">
        <w:tc>
          <w:tcPr>
            <w:tcW w:w="3055" w:type="dxa"/>
            <w:tcBorders>
              <w:right w:val="single" w:sz="4" w:space="0" w:color="4F81BD" w:themeColor="accent1"/>
            </w:tcBorders>
          </w:tcPr>
          <w:p w14:paraId="422711F1" w14:textId="77C19F78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电子邮箱：</w:t>
            </w:r>
          </w:p>
        </w:tc>
        <w:tc>
          <w:tcPr>
            <w:tcW w:w="5961" w:type="dxa"/>
            <w:tcBorders>
              <w:left w:val="single" w:sz="4" w:space="0" w:color="4F81BD" w:themeColor="accent1"/>
            </w:tcBorders>
          </w:tcPr>
          <w:p w14:paraId="4E325662" w14:textId="77777777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68034229" w14:textId="77777777" w:rsidTr="00DB726B">
        <w:tc>
          <w:tcPr>
            <w:tcW w:w="3055" w:type="dxa"/>
            <w:tcBorders>
              <w:bottom w:val="single" w:sz="4" w:space="0" w:color="4F81BD" w:themeColor="accent1"/>
              <w:right w:val="single" w:sz="4" w:space="0" w:color="4F81BD" w:themeColor="accent1"/>
            </w:tcBorders>
          </w:tcPr>
          <w:p w14:paraId="41FFDC95" w14:textId="77777777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代码所用编程语言：</w:t>
            </w:r>
          </w:p>
        </w:tc>
        <w:tc>
          <w:tcPr>
            <w:tcW w:w="5961" w:type="dxa"/>
            <w:tcBorders>
              <w:left w:val="single" w:sz="4" w:space="0" w:color="4F81BD" w:themeColor="accent1"/>
              <w:bottom w:val="single" w:sz="4" w:space="0" w:color="4F81BD" w:themeColor="accent1"/>
            </w:tcBorders>
          </w:tcPr>
          <w:p w14:paraId="3A8DABC4" w14:textId="1F4F586C" w:rsidR="00AD4BBB" w:rsidRPr="00A933DC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2AF23A82" w14:textId="77777777" w:rsidTr="00EE367E">
        <w:tc>
          <w:tcPr>
            <w:tcW w:w="9016" w:type="dxa"/>
            <w:gridSpan w:val="2"/>
            <w:tcBorders>
              <w:top w:val="single" w:sz="4" w:space="0" w:color="4F81BD" w:themeColor="accent1"/>
            </w:tcBorders>
          </w:tcPr>
          <w:p w14:paraId="28725AAC" w14:textId="244D81F1" w:rsidR="00AD4BBB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14:paraId="4C7EBD50" w14:textId="353190D6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98E355D" w14:textId="6FA1FF8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4D500F0" w14:textId="6A91CCD4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66BD274" w14:textId="2175AC7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673D75" w14:textId="25AD899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D85639E" w14:textId="514B697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51A7FA8" w14:textId="74A0200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DFA92A0" w14:textId="50D7E05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4C71A45" w14:textId="65476B4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EC8FE9" w14:textId="3159D22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DE033C1" w14:textId="7D2E4A2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3E0A318" w14:textId="0BDDCE9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74AA4CF" w14:textId="77777777" w:rsidR="00317A91" w:rsidRPr="00A933DC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2E5F4EE" w14:textId="7C1E10AB" w:rsidR="00EE367E" w:rsidRPr="00A933DC" w:rsidRDefault="00EE367E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71F15102" w14:textId="77777777" w:rsidTr="00EE367E">
        <w:tc>
          <w:tcPr>
            <w:tcW w:w="9016" w:type="dxa"/>
            <w:gridSpan w:val="2"/>
            <w:tcBorders>
              <w:top w:val="single" w:sz="4" w:space="0" w:color="4F81BD" w:themeColor="accent1"/>
            </w:tcBorders>
          </w:tcPr>
          <w:p w14:paraId="04113A63" w14:textId="7B477E85" w:rsidR="00EE367E" w:rsidRDefault="00AD4BBB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操作说明（请附上操作截图）：</w:t>
            </w:r>
          </w:p>
          <w:p w14:paraId="00CDB8DE" w14:textId="6F39DC8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9CF57D5" w14:textId="42694B6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C7DF9F7" w14:textId="67EB733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EB0C453" w14:textId="6E6883D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9680DC" w14:textId="3ADA42C7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2409160" w14:textId="6215FBD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06B83DC" w14:textId="37AE421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32A953F" w14:textId="03AC60D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70CC300" w14:textId="0FA179C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C938D5" w14:textId="02961B0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39862C4" w14:textId="1811D70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728ED0" w14:textId="65A1770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E5F7172" w14:textId="2E902DE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C3EE5B1" w14:textId="43FE962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8D37B3D" w14:textId="042B8C8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E64F3D3" w14:textId="7DB98D5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40F09F9" w14:textId="77777777" w:rsidR="00317A91" w:rsidRPr="00A933DC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7A4377B" w14:textId="460D3759" w:rsidR="00EE367E" w:rsidRPr="00A933DC" w:rsidRDefault="00EE367E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AD4BBB" w:rsidRPr="00A933DC" w14:paraId="368FD89A" w14:textId="77777777" w:rsidTr="00BF1A2D">
        <w:trPr>
          <w:trHeight w:val="540"/>
        </w:trPr>
        <w:tc>
          <w:tcPr>
            <w:tcW w:w="9016" w:type="dxa"/>
            <w:gridSpan w:val="2"/>
            <w:tcBorders>
              <w:top w:val="single" w:sz="4" w:space="0" w:color="4F81BD" w:themeColor="accent1"/>
              <w:bottom w:val="single" w:sz="12" w:space="0" w:color="4F81BD" w:themeColor="accent1"/>
            </w:tcBorders>
          </w:tcPr>
          <w:p w14:paraId="38D56290" w14:textId="0F2A2E0B" w:rsidR="00AD4BBB" w:rsidRDefault="00BF31B4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程序实现原理简述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</w:t>
            </w:r>
            <w:r w:rsidR="00C31ED8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建议以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算法流程图</w:t>
            </w:r>
            <w:r w:rsidR="00C31ED8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形式呈现</w:t>
            </w:r>
            <w:r w:rsidR="00317A91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</w:t>
            </w:r>
            <w:r w:rsidR="00AD4BBB" w:rsidRPr="00A933DC"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14:paraId="0B8396E2" w14:textId="5240162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F9F670E" w14:textId="2141727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6D0BB68" w14:textId="70B27AD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A207AAE" w14:textId="1B0F2B9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0074905" w14:textId="22891B8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0F12A24" w14:textId="3EEA475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CC0EC5E" w14:textId="5038A3D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7F188AE" w14:textId="7815496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3AF1970" w14:textId="4F6FD01A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F8F5D4D" w14:textId="09FAFD0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CC90BBE" w14:textId="47D465F1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57BA60" w14:textId="5295B6F6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498DD26" w14:textId="0768D639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BEEECE5" w14:textId="78030320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69BDF15" w14:textId="44C9F73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31E5AAB" w14:textId="0E89097F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3E0988" w14:textId="79006950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FD52A22" w14:textId="4FBE2EC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E1616C9" w14:textId="4074EC3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096F9F5" w14:textId="1B000F2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C51711A" w14:textId="0B6CE5EA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BBCF209" w14:textId="4A9E2DA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14AD044" w14:textId="1E247DB2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8F6E9F5" w14:textId="337A431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46D3A3F" w14:textId="1D60821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A6C7CDC" w14:textId="4EFED41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11B8432" w14:textId="37AB4616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AC7E41" w14:textId="3474494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C2CBF99" w14:textId="0BBF4C5E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4E16852" w14:textId="166BF82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71B5B90" w14:textId="7F947F05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7ED9EF9A" w14:textId="5FFE776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036FA50" w14:textId="182DB7BD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2CEE9DFC" w14:textId="592F9B98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12710843" w14:textId="1556B75A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AC4B656" w14:textId="2793D56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6D6E1021" w14:textId="326DA1AC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32E01BAD" w14:textId="5A928DAB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4351C073" w14:textId="3250C1C3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F262257" w14:textId="55004EE7" w:rsidR="00317A91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07DFD1F5" w14:textId="77777777" w:rsidR="00317A91" w:rsidRPr="00A933DC" w:rsidRDefault="00317A91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14:paraId="501E542B" w14:textId="17B5E9C1" w:rsidR="00B631B5" w:rsidRPr="00A933DC" w:rsidRDefault="00B631B5" w:rsidP="00AD4BBB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bookmarkEnd w:id="0"/>
    </w:tbl>
    <w:p w14:paraId="056096E5" w14:textId="2375DA61" w:rsidR="00EE367E" w:rsidRPr="00A933DC" w:rsidRDefault="00EE367E" w:rsidP="00317A91">
      <w:pPr>
        <w:rPr>
          <w:rFonts w:ascii="Times New Roman" w:eastAsia="宋体" w:hAnsi="Times New Roman" w:cs="Times New Roman"/>
        </w:rPr>
      </w:pPr>
    </w:p>
    <w:sectPr w:rsidR="00EE367E" w:rsidRPr="00A933DC" w:rsidSect="00BF1A2D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2858F5" w14:textId="77777777" w:rsidR="007E097A" w:rsidRDefault="007E097A" w:rsidP="00AB67A7">
      <w:pPr>
        <w:spacing w:after="0" w:line="240" w:lineRule="auto"/>
      </w:pPr>
      <w:r>
        <w:separator/>
      </w:r>
    </w:p>
  </w:endnote>
  <w:endnote w:type="continuationSeparator" w:id="0">
    <w:p w14:paraId="2AE95E09" w14:textId="77777777" w:rsidR="007E097A" w:rsidRDefault="007E097A" w:rsidP="00AB67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76049F" w14:textId="77777777" w:rsidR="007E097A" w:rsidRDefault="007E097A" w:rsidP="00AB67A7">
      <w:pPr>
        <w:spacing w:after="0" w:line="240" w:lineRule="auto"/>
      </w:pPr>
      <w:r>
        <w:separator/>
      </w:r>
    </w:p>
  </w:footnote>
  <w:footnote w:type="continuationSeparator" w:id="0">
    <w:p w14:paraId="6C0C9F41" w14:textId="77777777" w:rsidR="007E097A" w:rsidRDefault="007E097A" w:rsidP="00AB67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EEE0905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E7CE832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978EB7C2"/>
    <w:lvl w:ilvl="0" w:tplc="08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0000004"/>
    <w:multiLevelType w:val="hybridMultilevel"/>
    <w:tmpl w:val="16505B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ED0EE194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2170"/>
    <w:multiLevelType w:val="hybridMultilevel"/>
    <w:tmpl w:val="A1A8406A"/>
    <w:lvl w:ilvl="0" w:tplc="BD564572">
      <w:start w:val="1"/>
      <w:numFmt w:val="decimal"/>
      <w:lvlText w:val="%1、"/>
      <w:lvlJc w:val="left"/>
      <w:pPr>
        <w:ind w:left="81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64C8E"/>
    <w:multiLevelType w:val="hybridMultilevel"/>
    <w:tmpl w:val="4CAE1004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C67F88"/>
    <w:multiLevelType w:val="hybridMultilevel"/>
    <w:tmpl w:val="C44E9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C53CF0"/>
    <w:multiLevelType w:val="hybridMultilevel"/>
    <w:tmpl w:val="67F46272"/>
    <w:lvl w:ilvl="0" w:tplc="4809000F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D22C9E"/>
    <w:multiLevelType w:val="hybridMultilevel"/>
    <w:tmpl w:val="0EBE0A0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1C32EB"/>
    <w:multiLevelType w:val="hybridMultilevel"/>
    <w:tmpl w:val="0FC073E6"/>
    <w:lvl w:ilvl="0" w:tplc="33EC6B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EF3D95"/>
    <w:multiLevelType w:val="hybridMultilevel"/>
    <w:tmpl w:val="A51A6A4E"/>
    <w:lvl w:ilvl="0" w:tplc="17CC5998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CB6C2C"/>
    <w:multiLevelType w:val="hybridMultilevel"/>
    <w:tmpl w:val="4ADC3F2A"/>
    <w:lvl w:ilvl="0" w:tplc="F2F2E82A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1"/>
  </w:num>
  <w:num w:numId="5">
    <w:abstractNumId w:val="3"/>
  </w:num>
  <w:num w:numId="6">
    <w:abstractNumId w:val="2"/>
  </w:num>
  <w:num w:numId="7">
    <w:abstractNumId w:val="5"/>
  </w:num>
  <w:num w:numId="8">
    <w:abstractNumId w:val="12"/>
  </w:num>
  <w:num w:numId="9">
    <w:abstractNumId w:val="11"/>
  </w:num>
  <w:num w:numId="10">
    <w:abstractNumId w:val="8"/>
  </w:num>
  <w:num w:numId="11">
    <w:abstractNumId w:val="10"/>
  </w:num>
  <w:num w:numId="12">
    <w:abstractNumId w:val="6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4065D"/>
    <w:rsid w:val="000579D2"/>
    <w:rsid w:val="00072B4E"/>
    <w:rsid w:val="0008646D"/>
    <w:rsid w:val="000904AF"/>
    <w:rsid w:val="00091932"/>
    <w:rsid w:val="000922F1"/>
    <w:rsid w:val="000B0372"/>
    <w:rsid w:val="000C2DCC"/>
    <w:rsid w:val="000E20E9"/>
    <w:rsid w:val="00114707"/>
    <w:rsid w:val="00141875"/>
    <w:rsid w:val="001470D4"/>
    <w:rsid w:val="001A25F0"/>
    <w:rsid w:val="001B018F"/>
    <w:rsid w:val="001B1E25"/>
    <w:rsid w:val="001D6898"/>
    <w:rsid w:val="001E08CA"/>
    <w:rsid w:val="00205A2C"/>
    <w:rsid w:val="002075CF"/>
    <w:rsid w:val="002405AD"/>
    <w:rsid w:val="00242278"/>
    <w:rsid w:val="00256001"/>
    <w:rsid w:val="0026364A"/>
    <w:rsid w:val="002774C2"/>
    <w:rsid w:val="002A43B2"/>
    <w:rsid w:val="002A6274"/>
    <w:rsid w:val="002F1D27"/>
    <w:rsid w:val="002F2388"/>
    <w:rsid w:val="00303FF9"/>
    <w:rsid w:val="00305FA6"/>
    <w:rsid w:val="00314930"/>
    <w:rsid w:val="00317A91"/>
    <w:rsid w:val="003210E1"/>
    <w:rsid w:val="003224EF"/>
    <w:rsid w:val="00344CD5"/>
    <w:rsid w:val="00360151"/>
    <w:rsid w:val="003603AD"/>
    <w:rsid w:val="003655B3"/>
    <w:rsid w:val="00374E87"/>
    <w:rsid w:val="00384922"/>
    <w:rsid w:val="00396780"/>
    <w:rsid w:val="003A6B1D"/>
    <w:rsid w:val="003C2D93"/>
    <w:rsid w:val="00424A36"/>
    <w:rsid w:val="00450711"/>
    <w:rsid w:val="00464185"/>
    <w:rsid w:val="00473E28"/>
    <w:rsid w:val="004851E6"/>
    <w:rsid w:val="004B10CC"/>
    <w:rsid w:val="004B3CB2"/>
    <w:rsid w:val="004C0FBB"/>
    <w:rsid w:val="004E2E97"/>
    <w:rsid w:val="004F60E8"/>
    <w:rsid w:val="004F6C84"/>
    <w:rsid w:val="00501742"/>
    <w:rsid w:val="0051411E"/>
    <w:rsid w:val="00525EDC"/>
    <w:rsid w:val="00526A53"/>
    <w:rsid w:val="00563437"/>
    <w:rsid w:val="005926B6"/>
    <w:rsid w:val="005A7C03"/>
    <w:rsid w:val="005B18D1"/>
    <w:rsid w:val="005C1ECB"/>
    <w:rsid w:val="005C28BC"/>
    <w:rsid w:val="005D5B14"/>
    <w:rsid w:val="005E0779"/>
    <w:rsid w:val="006047B5"/>
    <w:rsid w:val="006369A7"/>
    <w:rsid w:val="0063768E"/>
    <w:rsid w:val="006541C0"/>
    <w:rsid w:val="006706DF"/>
    <w:rsid w:val="00680812"/>
    <w:rsid w:val="006A7141"/>
    <w:rsid w:val="006B4372"/>
    <w:rsid w:val="006C6BC4"/>
    <w:rsid w:val="006D6027"/>
    <w:rsid w:val="006E4DCA"/>
    <w:rsid w:val="006F3726"/>
    <w:rsid w:val="006F6C14"/>
    <w:rsid w:val="00702CBA"/>
    <w:rsid w:val="00734BC8"/>
    <w:rsid w:val="00752190"/>
    <w:rsid w:val="0076033F"/>
    <w:rsid w:val="007825AD"/>
    <w:rsid w:val="00795DC0"/>
    <w:rsid w:val="007A32D3"/>
    <w:rsid w:val="007C3C78"/>
    <w:rsid w:val="007E097A"/>
    <w:rsid w:val="007F0135"/>
    <w:rsid w:val="007F57C4"/>
    <w:rsid w:val="0080040F"/>
    <w:rsid w:val="00820700"/>
    <w:rsid w:val="00823B56"/>
    <w:rsid w:val="00847719"/>
    <w:rsid w:val="00860229"/>
    <w:rsid w:val="00866A46"/>
    <w:rsid w:val="00867E0B"/>
    <w:rsid w:val="008A2027"/>
    <w:rsid w:val="008A4741"/>
    <w:rsid w:val="008A700D"/>
    <w:rsid w:val="008C4876"/>
    <w:rsid w:val="008D397B"/>
    <w:rsid w:val="008F76B3"/>
    <w:rsid w:val="00916508"/>
    <w:rsid w:val="00933BB2"/>
    <w:rsid w:val="00956023"/>
    <w:rsid w:val="00980536"/>
    <w:rsid w:val="00982FAA"/>
    <w:rsid w:val="00984BC9"/>
    <w:rsid w:val="00997D4C"/>
    <w:rsid w:val="009A4B78"/>
    <w:rsid w:val="009A6069"/>
    <w:rsid w:val="009A7197"/>
    <w:rsid w:val="00A30F75"/>
    <w:rsid w:val="00A40F1A"/>
    <w:rsid w:val="00A933DC"/>
    <w:rsid w:val="00AA0979"/>
    <w:rsid w:val="00AB67A7"/>
    <w:rsid w:val="00AC2321"/>
    <w:rsid w:val="00AD4BBB"/>
    <w:rsid w:val="00AE21F9"/>
    <w:rsid w:val="00AE6FD9"/>
    <w:rsid w:val="00AF4172"/>
    <w:rsid w:val="00B0552B"/>
    <w:rsid w:val="00B33B0B"/>
    <w:rsid w:val="00B601BD"/>
    <w:rsid w:val="00B631B5"/>
    <w:rsid w:val="00B63F08"/>
    <w:rsid w:val="00B81C7C"/>
    <w:rsid w:val="00BB3917"/>
    <w:rsid w:val="00BE6075"/>
    <w:rsid w:val="00BF1A2D"/>
    <w:rsid w:val="00BF31B4"/>
    <w:rsid w:val="00BF7B65"/>
    <w:rsid w:val="00C227CB"/>
    <w:rsid w:val="00C31ED8"/>
    <w:rsid w:val="00C34FC7"/>
    <w:rsid w:val="00C57878"/>
    <w:rsid w:val="00C579F1"/>
    <w:rsid w:val="00C76AFD"/>
    <w:rsid w:val="00C77671"/>
    <w:rsid w:val="00C8798B"/>
    <w:rsid w:val="00CD2BF9"/>
    <w:rsid w:val="00CE6C7B"/>
    <w:rsid w:val="00D011A9"/>
    <w:rsid w:val="00D03DD1"/>
    <w:rsid w:val="00D04048"/>
    <w:rsid w:val="00D27FF2"/>
    <w:rsid w:val="00D350BB"/>
    <w:rsid w:val="00D426E8"/>
    <w:rsid w:val="00D44C6B"/>
    <w:rsid w:val="00D662BA"/>
    <w:rsid w:val="00D67217"/>
    <w:rsid w:val="00D82204"/>
    <w:rsid w:val="00DB2F0B"/>
    <w:rsid w:val="00DB726B"/>
    <w:rsid w:val="00DC320B"/>
    <w:rsid w:val="00DC389E"/>
    <w:rsid w:val="00DC4A8C"/>
    <w:rsid w:val="00DE2E31"/>
    <w:rsid w:val="00DF4F8A"/>
    <w:rsid w:val="00DF6B3E"/>
    <w:rsid w:val="00E071DA"/>
    <w:rsid w:val="00E119D6"/>
    <w:rsid w:val="00E16B8B"/>
    <w:rsid w:val="00E33442"/>
    <w:rsid w:val="00E43711"/>
    <w:rsid w:val="00E523F6"/>
    <w:rsid w:val="00E772F0"/>
    <w:rsid w:val="00E94D8F"/>
    <w:rsid w:val="00E959D9"/>
    <w:rsid w:val="00EA21E9"/>
    <w:rsid w:val="00EB137B"/>
    <w:rsid w:val="00EE367E"/>
    <w:rsid w:val="00EF305E"/>
    <w:rsid w:val="00EF4CC9"/>
    <w:rsid w:val="00F07CCC"/>
    <w:rsid w:val="00F1570C"/>
    <w:rsid w:val="00F34F05"/>
    <w:rsid w:val="00F57274"/>
    <w:rsid w:val="00F614CD"/>
    <w:rsid w:val="00F72259"/>
    <w:rsid w:val="00F724A1"/>
    <w:rsid w:val="00FB435A"/>
    <w:rsid w:val="00FC753A"/>
    <w:rsid w:val="00FF7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D0364"/>
  <w15:docId w15:val="{7BE78C75-B8F5-49D3-BB1B-A76D92ADF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等线" w:hAnsi="Calibri" w:cs="宋体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Pr>
      <w:lang w:val="en-US"/>
    </w:rPr>
  </w:style>
  <w:style w:type="paragraph" w:styleId="1">
    <w:name w:val="heading 1"/>
    <w:basedOn w:val="a0"/>
    <w:next w:val="a0"/>
    <w:link w:val="10"/>
    <w:uiPriority w:val="9"/>
    <w:qFormat/>
    <w:rsid w:val="00D44C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7F57C4"/>
    <w:pPr>
      <w:keepNext/>
      <w:keepLines/>
      <w:numPr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26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F157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pPr>
      <w:ind w:left="720"/>
      <w:contextualSpacing/>
    </w:pPr>
  </w:style>
  <w:style w:type="paragraph" w:styleId="a5">
    <w:name w:val="header"/>
    <w:basedOn w:val="a0"/>
    <w:link w:val="a6"/>
    <w:uiPriority w:val="99"/>
    <w:unhideWhenUsed/>
    <w:rsid w:val="00AB67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1"/>
    <w:link w:val="a5"/>
    <w:uiPriority w:val="99"/>
    <w:rsid w:val="00AB67A7"/>
    <w:rPr>
      <w:lang w:val="en-US"/>
    </w:rPr>
  </w:style>
  <w:style w:type="paragraph" w:styleId="a7">
    <w:name w:val="footer"/>
    <w:basedOn w:val="a0"/>
    <w:link w:val="a8"/>
    <w:uiPriority w:val="99"/>
    <w:unhideWhenUsed/>
    <w:rsid w:val="00AB67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1"/>
    <w:link w:val="a7"/>
    <w:uiPriority w:val="99"/>
    <w:rsid w:val="00AB67A7"/>
    <w:rPr>
      <w:lang w:val="en-US"/>
    </w:rPr>
  </w:style>
  <w:style w:type="paragraph" w:styleId="a9">
    <w:name w:val="Title"/>
    <w:basedOn w:val="a0"/>
    <w:next w:val="a0"/>
    <w:link w:val="aa"/>
    <w:uiPriority w:val="10"/>
    <w:qFormat/>
    <w:rsid w:val="00D44C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1"/>
    <w:link w:val="a9"/>
    <w:uiPriority w:val="10"/>
    <w:rsid w:val="00D44C6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ab">
    <w:name w:val="Strong"/>
    <w:basedOn w:val="a1"/>
    <w:uiPriority w:val="22"/>
    <w:qFormat/>
    <w:rsid w:val="00D44C6B"/>
    <w:rPr>
      <w:b/>
      <w:bCs/>
    </w:rPr>
  </w:style>
  <w:style w:type="character" w:customStyle="1" w:styleId="10">
    <w:name w:val="标题 1 字符"/>
    <w:basedOn w:val="a1"/>
    <w:link w:val="1"/>
    <w:uiPriority w:val="9"/>
    <w:rsid w:val="00D44C6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a">
    <w:name w:val="Subtitle"/>
    <w:basedOn w:val="a0"/>
    <w:next w:val="a0"/>
    <w:link w:val="ac"/>
    <w:uiPriority w:val="11"/>
    <w:qFormat/>
    <w:rsid w:val="00D44C6B"/>
    <w:pPr>
      <w:numPr>
        <w:numId w:val="8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ac">
    <w:name w:val="副标题 字符"/>
    <w:basedOn w:val="a1"/>
    <w:link w:val="a"/>
    <w:uiPriority w:val="11"/>
    <w:rsid w:val="00D44C6B"/>
    <w:rPr>
      <w:rFonts w:asciiTheme="minorHAnsi" w:eastAsiaTheme="minorEastAsia" w:hAnsiTheme="minorHAnsi" w:cstheme="minorBidi"/>
      <w:color w:val="5A5A5A" w:themeColor="text1" w:themeTint="A5"/>
      <w:spacing w:val="15"/>
      <w:lang w:val="en-US"/>
    </w:rPr>
  </w:style>
  <w:style w:type="character" w:customStyle="1" w:styleId="20">
    <w:name w:val="标题 2 字符"/>
    <w:basedOn w:val="a1"/>
    <w:link w:val="2"/>
    <w:uiPriority w:val="9"/>
    <w:rsid w:val="007F57C4"/>
    <w:rPr>
      <w:rFonts w:asciiTheme="majorHAnsi" w:eastAsiaTheme="majorEastAsia" w:hAnsiTheme="majorHAnsi" w:cstheme="majorBidi"/>
      <w:color w:val="365F91" w:themeColor="accent1" w:themeShade="BF"/>
      <w:sz w:val="32"/>
      <w:szCs w:val="26"/>
      <w:lang w:val="en-US"/>
    </w:rPr>
  </w:style>
  <w:style w:type="table" w:styleId="ad">
    <w:name w:val="Table Grid"/>
    <w:basedOn w:val="a2"/>
    <w:uiPriority w:val="39"/>
    <w:rsid w:val="00AD4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Balloon Text"/>
    <w:basedOn w:val="a0"/>
    <w:link w:val="af"/>
    <w:uiPriority w:val="99"/>
    <w:semiHidden/>
    <w:unhideWhenUsed/>
    <w:rsid w:val="00BE60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BE6075"/>
    <w:rPr>
      <w:rFonts w:ascii="Segoe UI" w:hAnsi="Segoe UI" w:cs="Segoe UI"/>
      <w:sz w:val="18"/>
      <w:szCs w:val="18"/>
      <w:lang w:val="en-US"/>
    </w:rPr>
  </w:style>
  <w:style w:type="character" w:styleId="af0">
    <w:name w:val="Hyperlink"/>
    <w:basedOn w:val="a1"/>
    <w:uiPriority w:val="99"/>
    <w:unhideWhenUsed/>
    <w:rsid w:val="00F72259"/>
    <w:rPr>
      <w:color w:val="0000FF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F72259"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sid w:val="00F1570C"/>
    <w:rPr>
      <w:rFonts w:asciiTheme="majorHAnsi" w:eastAsiaTheme="majorEastAsia" w:hAnsiTheme="majorHAnsi" w:cstheme="majorBidi"/>
      <w:color w:val="365F91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28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aspkit.github.io/2019/07/01/vaspkit_cup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883004-47B6-4D37-B9C9-9AEDBEBA4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muser</dc:creator>
  <cp:lastModifiedBy>tamas</cp:lastModifiedBy>
  <cp:revision>6</cp:revision>
  <dcterms:created xsi:type="dcterms:W3CDTF">2019-06-19T14:31:00Z</dcterms:created>
  <dcterms:modified xsi:type="dcterms:W3CDTF">2019-06-29T04:12:00Z</dcterms:modified>
</cp:coreProperties>
</file>